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Building a Ice cream shop Enterpris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ice-cream-shop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ice-cream-shop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ice-cream-shop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38Z</dcterms:created>
  <dcterms:modified xsi:type="dcterms:W3CDTF">2026-06-27T02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